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DA7435" w14:textId="03B46817" w:rsidR="001C5BC1" w:rsidRDefault="009F7973">
      <w:proofErr w:type="spellStart"/>
      <w:r>
        <w:t>Detection</w:t>
      </w:r>
      <w:proofErr w:type="spellEnd"/>
    </w:p>
    <w:p w14:paraId="3B09F819" w14:textId="34F29EF1" w:rsidR="009F7973" w:rsidRDefault="009F7973">
      <w:r>
        <w:tab/>
        <w:t>YOLO model</w:t>
      </w:r>
    </w:p>
    <w:p w14:paraId="5AC842A4" w14:textId="4F32C91D" w:rsidR="009F7973" w:rsidRDefault="009F7973" w:rsidP="009F7973">
      <w:pPr>
        <w:pStyle w:val="Odstavecseseznamem"/>
        <w:numPr>
          <w:ilvl w:val="0"/>
          <w:numId w:val="3"/>
        </w:numPr>
      </w:pPr>
      <w:proofErr w:type="spellStart"/>
      <w:r>
        <w:t>trained</w:t>
      </w:r>
      <w:proofErr w:type="spellEnd"/>
      <w:r>
        <w:t xml:space="preserve"> on VOC dataset</w:t>
      </w:r>
    </w:p>
    <w:p w14:paraId="5393963F" w14:textId="0649D544" w:rsidR="009F7973" w:rsidRDefault="009F7973" w:rsidP="009F7973">
      <w:pPr>
        <w:pStyle w:val="Odstavecseseznamem"/>
        <w:numPr>
          <w:ilvl w:val="0"/>
          <w:numId w:val="3"/>
        </w:numPr>
      </w:pPr>
      <w:proofErr w:type="spellStart"/>
      <w:r>
        <w:t>trained</w:t>
      </w:r>
      <w:proofErr w:type="spellEnd"/>
      <w:r>
        <w:t xml:space="preserve"> on COCO dataset</w:t>
      </w:r>
    </w:p>
    <w:p w14:paraId="0848F4F9" w14:textId="71EAACA7" w:rsidR="009F7973" w:rsidRDefault="009F7973"/>
    <w:p w14:paraId="52EE6559" w14:textId="379F5AB2" w:rsidR="009F7973" w:rsidRDefault="009F7973">
      <w:proofErr w:type="spellStart"/>
      <w:r>
        <w:t>Classification</w:t>
      </w:r>
      <w:proofErr w:type="spellEnd"/>
      <w:r>
        <w:t xml:space="preserve"> </w:t>
      </w:r>
    </w:p>
    <w:p w14:paraId="77672CE3" w14:textId="5A1773C9" w:rsidR="009F7973" w:rsidRDefault="009F7973" w:rsidP="009F7973">
      <w:pPr>
        <w:pStyle w:val="Odstavecseseznamem"/>
        <w:numPr>
          <w:ilvl w:val="0"/>
          <w:numId w:val="3"/>
        </w:numPr>
      </w:pPr>
      <w:proofErr w:type="spellStart"/>
      <w:r>
        <w:t>model</w:t>
      </w:r>
      <w:r w:rsidR="001A0840">
        <w:t>s</w:t>
      </w:r>
      <w:proofErr w:type="spellEnd"/>
      <w:r>
        <w:t xml:space="preserve"> </w:t>
      </w:r>
      <w:proofErr w:type="spellStart"/>
      <w:r>
        <w:t>trained</w:t>
      </w:r>
      <w:proofErr w:type="spellEnd"/>
      <w:r>
        <w:t xml:space="preserve"> on image-net dataset</w:t>
      </w:r>
    </w:p>
    <w:p w14:paraId="53141891" w14:textId="77777777" w:rsidR="009F7973" w:rsidRDefault="009F7973" w:rsidP="009F7973">
      <w:pPr>
        <w:ind w:firstLine="720"/>
      </w:pPr>
      <w:proofErr w:type="spellStart"/>
      <w:r>
        <w:t>AlexNet</w:t>
      </w:r>
      <w:proofErr w:type="spellEnd"/>
    </w:p>
    <w:p w14:paraId="44FF59C7" w14:textId="77777777" w:rsidR="009F7973" w:rsidRDefault="009F7973" w:rsidP="009F7973">
      <w:pPr>
        <w:ind w:firstLine="720"/>
      </w:pPr>
      <w:proofErr w:type="spellStart"/>
      <w:r>
        <w:t>Darknet</w:t>
      </w:r>
      <w:proofErr w:type="spellEnd"/>
      <w:r>
        <w:t xml:space="preserve"> Reference Model </w:t>
      </w:r>
    </w:p>
    <w:p w14:paraId="1323FEBD" w14:textId="77777777" w:rsidR="009F7973" w:rsidRDefault="009F7973" w:rsidP="009F7973">
      <w:pPr>
        <w:ind w:firstLine="720"/>
      </w:pPr>
      <w:r>
        <w:t>VGG-16</w:t>
      </w:r>
    </w:p>
    <w:p w14:paraId="66F04B29" w14:textId="77777777" w:rsidR="009F7973" w:rsidRDefault="009F7973" w:rsidP="009F7973">
      <w:pPr>
        <w:ind w:firstLine="720"/>
      </w:pPr>
      <w:proofErr w:type="spellStart"/>
      <w:r>
        <w:t>Googlenet</w:t>
      </w:r>
      <w:proofErr w:type="spellEnd"/>
      <w:r>
        <w:t>/</w:t>
      </w:r>
      <w:proofErr w:type="spellStart"/>
      <w:r>
        <w:t>extraction</w:t>
      </w:r>
      <w:proofErr w:type="spellEnd"/>
      <w:r>
        <w:t xml:space="preserve"> </w:t>
      </w:r>
    </w:p>
    <w:p w14:paraId="2B804E12" w14:textId="77777777" w:rsidR="009F7973" w:rsidRDefault="009F7973" w:rsidP="009F7973">
      <w:pPr>
        <w:ind w:firstLine="720"/>
      </w:pPr>
      <w:r>
        <w:t xml:space="preserve">Darknet19 </w:t>
      </w:r>
    </w:p>
    <w:p w14:paraId="743FCAC6" w14:textId="77777777" w:rsidR="009F7973" w:rsidRDefault="009F7973" w:rsidP="009F7973">
      <w:pPr>
        <w:ind w:firstLine="720"/>
      </w:pPr>
      <w:r>
        <w:t xml:space="preserve">Darknet19 448x448 </w:t>
      </w:r>
    </w:p>
    <w:p w14:paraId="6BF5A155" w14:textId="4E52FDA6" w:rsidR="009F7973" w:rsidRDefault="009F7973" w:rsidP="009F7973">
      <w:pPr>
        <w:ind w:firstLine="720"/>
      </w:pPr>
      <w:proofErr w:type="spellStart"/>
      <w:r>
        <w:t>Darknet</w:t>
      </w:r>
      <w:proofErr w:type="spellEnd"/>
      <w:r>
        <w:t xml:space="preserve"> </w:t>
      </w:r>
      <w:proofErr w:type="spellStart"/>
      <w:r>
        <w:t>tiny</w:t>
      </w:r>
      <w:proofErr w:type="spellEnd"/>
    </w:p>
    <w:sectPr w:rsidR="009F7973" w:rsidSect="004D47D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55200E9"/>
    <w:multiLevelType w:val="hybridMultilevel"/>
    <w:tmpl w:val="3C808B68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644939"/>
    <w:multiLevelType w:val="hybridMultilevel"/>
    <w:tmpl w:val="922C1E3A"/>
    <w:lvl w:ilvl="0" w:tplc="0405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174580"/>
    <w:multiLevelType w:val="hybridMultilevel"/>
    <w:tmpl w:val="01DC8E1E"/>
    <w:lvl w:ilvl="0" w:tplc="0405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wMLQwNTMzMjMxNTdV0lEKTi0uzszPAykwrAUAssEI5SwAAAA="/>
  </w:docVars>
  <w:rsids>
    <w:rsidRoot w:val="009F7973"/>
    <w:rsid w:val="001A0840"/>
    <w:rsid w:val="001C5BC1"/>
    <w:rsid w:val="004D47D7"/>
    <w:rsid w:val="009F7973"/>
    <w:rsid w:val="00D771CD"/>
    <w:rsid w:val="00DE69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1CA41E"/>
  <w15:chartTrackingRefBased/>
  <w15:docId w15:val="{B4627AC9-9561-4927-B6D9-CB959A3B5B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lang w:val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9F797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3</Words>
  <Characters>194</Characters>
  <Application>Microsoft Office Word</Application>
  <DocSecurity>0</DocSecurity>
  <Lines>1</Lines>
  <Paragraphs>1</Paragraphs>
  <ScaleCrop>false</ScaleCrop>
  <Company/>
  <LinksUpToDate>false</LinksUpToDate>
  <CharactersWithSpaces>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ří Novák</dc:creator>
  <cp:keywords/>
  <dc:description/>
  <cp:lastModifiedBy>Jiří Novák</cp:lastModifiedBy>
  <cp:revision>2</cp:revision>
  <dcterms:created xsi:type="dcterms:W3CDTF">2020-06-19T23:10:00Z</dcterms:created>
  <dcterms:modified xsi:type="dcterms:W3CDTF">2020-06-19T23:16:00Z</dcterms:modified>
</cp:coreProperties>
</file>